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21FA" w:rsidRDefault="00B71744" w:rsidP="00D121FA">
      <w:pPr>
        <w:pStyle w:val="NormalWeb"/>
        <w:spacing w:before="0" w:beforeAutospacing="0" w:after="0" w:afterAutospacing="0"/>
        <w:jc w:val="center"/>
        <w:rPr>
          <w:rFonts w:asciiTheme="minorHAnsi" w:hAnsi="Calibri" w:cstheme="minorBidi"/>
          <w:color w:val="000000" w:themeColor="text1"/>
          <w:kern w:val="24"/>
          <w:sz w:val="36"/>
          <w:szCs w:val="36"/>
        </w:rPr>
      </w:pPr>
      <w:r>
        <w:rPr>
          <w:rFonts w:asciiTheme="minorHAnsi" w:hAnsi="Calibri" w:cstheme="minorBidi"/>
          <w:color w:val="000000" w:themeColor="text1"/>
          <w:kern w:val="24"/>
          <w:sz w:val="36"/>
          <w:szCs w:val="36"/>
        </w:rPr>
        <w:t>Official Function Checklist</w:t>
      </w:r>
    </w:p>
    <w:p w:rsidR="00D121FA" w:rsidRDefault="00D121FA" w:rsidP="00D121FA">
      <w:pPr>
        <w:pStyle w:val="NormalWeb"/>
        <w:spacing w:before="0" w:beforeAutospacing="0" w:after="0" w:afterAutospacing="0"/>
        <w:jc w:val="center"/>
        <w:rPr>
          <w:rFonts w:asciiTheme="minorHAnsi" w:hAnsi="Calibri" w:cstheme="minorBidi"/>
          <w:color w:val="000000" w:themeColor="text1"/>
          <w:kern w:val="24"/>
          <w:sz w:val="36"/>
          <w:szCs w:val="36"/>
        </w:rPr>
      </w:pPr>
    </w:p>
    <w:p w:rsidR="00065156" w:rsidRDefault="00065156" w:rsidP="00B71744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</w:p>
    <w:p w:rsidR="00FF5842" w:rsidRPr="00FF5842" w:rsidRDefault="00FF5842" w:rsidP="00FF5842">
      <w:pPr>
        <w:pStyle w:val="NormalWeb"/>
        <w:numPr>
          <w:ilvl w:val="0"/>
          <w:numId w:val="10"/>
        </w:numPr>
        <w:spacing w:after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FF5842">
        <w:rPr>
          <w:rFonts w:asciiTheme="minorHAnsi" w:eastAsiaTheme="minorHAnsi" w:hAnsiTheme="minorHAnsi" w:cstheme="minorBidi"/>
          <w:bCs/>
          <w:color w:val="000000" w:themeColor="text1"/>
          <w:kern w:val="24"/>
          <w:sz w:val="22"/>
          <w:szCs w:val="22"/>
        </w:rPr>
        <w:t>An Official Function is a meeting, meal, or other function that is hosted by an organizational unit, attended by guests and/or other associates or employees, and held for official university business</w:t>
      </w:r>
    </w:p>
    <w:p w:rsidR="00D121FA" w:rsidRPr="00065156" w:rsidRDefault="00D121FA" w:rsidP="0083774C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Official function form required for all types of official functions if the total cost of the official function exceeds $500 or per person cost exceeds $85</w:t>
      </w:r>
    </w:p>
    <w:p w:rsidR="00AD1E57" w:rsidRPr="00065156" w:rsidRDefault="00AD1E57" w:rsidP="00065156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</w:p>
    <w:p w:rsidR="00D121FA" w:rsidRPr="00065156" w:rsidRDefault="00D121FA" w:rsidP="00065156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>Large Official Function</w:t>
      </w:r>
      <w:r w:rsidR="00065156" w:rsidRPr="00065156"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>s</w:t>
      </w:r>
      <w:r w:rsidR="00CC146A" w:rsidRPr="00065156"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>- more than 10 attendees</w:t>
      </w:r>
    </w:p>
    <w:p w:rsidR="00065156" w:rsidRPr="00065156" w:rsidRDefault="00065156" w:rsidP="0083774C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Event Name and purpose</w:t>
      </w:r>
    </w:p>
    <w:p w:rsidR="00065156" w:rsidRPr="00065156" w:rsidRDefault="00D121FA" w:rsidP="0083774C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Pre-established Agenda / schedule</w:t>
      </w:r>
    </w:p>
    <w:p w:rsidR="00D121FA" w:rsidRPr="00065156" w:rsidRDefault="00065156" w:rsidP="0083774C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T</w:t>
      </w:r>
      <w:r w:rsidR="00D121FA"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ime/date/location</w:t>
      </w:r>
    </w:p>
    <w:p w:rsidR="0054116A" w:rsidRPr="00065156" w:rsidRDefault="0054116A" w:rsidP="0083774C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List of attendees or </w:t>
      </w:r>
      <w:r w:rsidR="00CC146A"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categorized</w:t>
      </w: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 attendees (10 staff, 18 faculty)</w:t>
      </w:r>
    </w:p>
    <w:p w:rsidR="00B71744" w:rsidRPr="00065156" w:rsidRDefault="00B71744" w:rsidP="00065156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</w:p>
    <w:p w:rsidR="00D121FA" w:rsidRPr="00065156" w:rsidRDefault="002469DE" w:rsidP="00B71744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</w:pPr>
      <w:r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 xml:space="preserve">Small </w:t>
      </w:r>
      <w:bookmarkStart w:id="0" w:name="_GoBack"/>
      <w:bookmarkEnd w:id="0"/>
      <w:r w:rsidR="0054116A" w:rsidRPr="00065156"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>Official Function</w:t>
      </w:r>
      <w:r w:rsidR="00CC146A" w:rsidRPr="00065156"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 xml:space="preserve">s </w:t>
      </w:r>
      <w:r w:rsidR="0054116A" w:rsidRPr="00065156"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>up to 10 attendees</w:t>
      </w:r>
    </w:p>
    <w:p w:rsidR="00065156" w:rsidRPr="00065156" w:rsidRDefault="00065156" w:rsidP="0083774C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Event Name and purpose</w:t>
      </w:r>
    </w:p>
    <w:p w:rsidR="00065156" w:rsidRPr="00065156" w:rsidRDefault="00065156" w:rsidP="0083774C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Pre-established Agenda / schedule</w:t>
      </w:r>
    </w:p>
    <w:p w:rsidR="00065156" w:rsidRPr="00065156" w:rsidRDefault="00065156" w:rsidP="0083774C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Time/date/location</w:t>
      </w:r>
    </w:p>
    <w:p w:rsidR="0054116A" w:rsidRPr="0054116A" w:rsidRDefault="0054116A" w:rsidP="0083774C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54116A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List of attendees </w:t>
      </w:r>
      <w:r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and relationship to the University (sign-in sheet</w:t>
      </w:r>
      <w:r w:rsidR="00AD1E57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, or a list of attendee names</w:t>
      </w:r>
      <w:r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)</w:t>
      </w:r>
    </w:p>
    <w:p w:rsidR="00B71744" w:rsidRPr="00065156" w:rsidRDefault="00B71744" w:rsidP="00065156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</w:p>
    <w:p w:rsidR="00D121FA" w:rsidRPr="00065156" w:rsidRDefault="00D121FA" w:rsidP="00B71744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>Training Official Functions</w:t>
      </w:r>
    </w:p>
    <w:p w:rsidR="00065156" w:rsidRPr="00065156" w:rsidRDefault="00065156" w:rsidP="0083774C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Event Name and purpose</w:t>
      </w:r>
    </w:p>
    <w:p w:rsidR="00065156" w:rsidRPr="00065156" w:rsidRDefault="00065156" w:rsidP="0083774C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Pre-established Agenda / schedule</w:t>
      </w:r>
    </w:p>
    <w:p w:rsidR="00065156" w:rsidRPr="00065156" w:rsidRDefault="00065156" w:rsidP="0083774C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Time/date/location</w:t>
      </w:r>
    </w:p>
    <w:p w:rsidR="00B71744" w:rsidRPr="0054116A" w:rsidRDefault="00B71744" w:rsidP="0083774C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54116A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List of attendees </w:t>
      </w:r>
      <w:r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and relationship to the University</w:t>
      </w:r>
      <w:r w:rsidR="00AD1E57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 (sign-in sheet, </w:t>
      </w:r>
      <w:r w:rsidR="00FF5842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or </w:t>
      </w:r>
      <w:r w:rsidR="00AD1E57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a list of </w:t>
      </w:r>
      <w:r w:rsid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attendee</w:t>
      </w:r>
      <w:r w:rsidR="00AD1E57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 names)</w:t>
      </w:r>
    </w:p>
    <w:p w:rsidR="00CC146A" w:rsidRPr="00065156" w:rsidRDefault="00B71744" w:rsidP="0083774C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Includes</w:t>
      </w:r>
      <w:r w:rsidR="00D121FA"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 </w:t>
      </w:r>
      <w:r w:rsidR="00CC146A"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presentation or </w:t>
      </w: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study materials </w:t>
      </w:r>
      <w:r w:rsidR="00CC146A"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these can be indicated on agenda or attached, if reasonable</w:t>
      </w:r>
    </w:p>
    <w:p w:rsidR="00D121FA" w:rsidRPr="00065156" w:rsidRDefault="00D121FA" w:rsidP="0083774C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Led by an identified Presenter (on agenda is OK)</w:t>
      </w:r>
    </w:p>
    <w:p w:rsidR="00D121FA" w:rsidRPr="00065156" w:rsidRDefault="00D121FA" w:rsidP="00065156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</w:p>
    <w:p w:rsidR="00D121FA" w:rsidRPr="00065156" w:rsidRDefault="00CC146A" w:rsidP="00CC146A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>Student Official Functions</w:t>
      </w:r>
    </w:p>
    <w:p w:rsidR="00065156" w:rsidRPr="00065156" w:rsidRDefault="00065156" w:rsidP="0083774C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Event Name and purpose</w:t>
      </w:r>
    </w:p>
    <w:p w:rsidR="00065156" w:rsidRPr="00065156" w:rsidRDefault="00065156" w:rsidP="0083774C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Pre-established Agenda / schedule</w:t>
      </w:r>
    </w:p>
    <w:p w:rsidR="00065156" w:rsidRPr="00065156" w:rsidRDefault="00065156" w:rsidP="0083774C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Time/date/location</w:t>
      </w:r>
    </w:p>
    <w:p w:rsidR="00CC146A" w:rsidRPr="0054116A" w:rsidRDefault="00CC146A" w:rsidP="0083774C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54116A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List of attendees </w:t>
      </w:r>
      <w:r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and relationship to the University or categor</w:t>
      </w:r>
      <w:r w:rsidR="00AD1E57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ized attendees</w:t>
      </w:r>
    </w:p>
    <w:p w:rsidR="00D121FA" w:rsidRPr="00065156" w:rsidRDefault="00D121FA" w:rsidP="0083774C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Any </w:t>
      </w:r>
      <w:r w:rsidR="00065156"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p</w:t>
      </w: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romotional materials</w:t>
      </w:r>
    </w:p>
    <w:p w:rsidR="00031AFF" w:rsidRPr="00065156" w:rsidRDefault="00031AFF" w:rsidP="00065156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</w:p>
    <w:p w:rsidR="00AD1E57" w:rsidRPr="00065156" w:rsidRDefault="00AD1E57" w:rsidP="00065156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b/>
          <w:color w:val="000000" w:themeColor="text1"/>
          <w:kern w:val="24"/>
          <w:sz w:val="22"/>
          <w:szCs w:val="22"/>
        </w:rPr>
        <w:t xml:space="preserve">Non-Food Official Function </w:t>
      </w:r>
    </w:p>
    <w:p w:rsidR="00065156" w:rsidRPr="00065156" w:rsidRDefault="00065156" w:rsidP="0083774C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Event Name and purpose</w:t>
      </w:r>
    </w:p>
    <w:p w:rsidR="00065156" w:rsidRPr="00065156" w:rsidRDefault="00065156" w:rsidP="0083774C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Pre-established Agenda / schedule</w:t>
      </w:r>
    </w:p>
    <w:p w:rsidR="00065156" w:rsidRPr="00065156" w:rsidRDefault="00065156" w:rsidP="0083774C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065156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Time/date/location</w:t>
      </w:r>
    </w:p>
    <w:p w:rsidR="00AD1E57" w:rsidRPr="0054116A" w:rsidRDefault="00AD1E57" w:rsidP="0083774C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</w:pPr>
      <w:r w:rsidRPr="0054116A"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 xml:space="preserve">List of attendees </w:t>
      </w:r>
      <w:r>
        <w:rPr>
          <w:rFonts w:asciiTheme="minorHAnsi" w:eastAsiaTheme="minorHAnsi" w:hAnsiTheme="minorHAnsi" w:cstheme="minorBidi"/>
          <w:color w:val="000000" w:themeColor="text1"/>
          <w:kern w:val="24"/>
          <w:sz w:val="22"/>
          <w:szCs w:val="22"/>
        </w:rPr>
        <w:t>and relationship to the University or categorized attendees</w:t>
      </w:r>
    </w:p>
    <w:p w:rsidR="00AD1E57" w:rsidRPr="00AD1E57" w:rsidRDefault="00AD1E57" w:rsidP="00D121FA">
      <w:pPr>
        <w:spacing w:after="0" w:line="240" w:lineRule="auto"/>
        <w:rPr>
          <w:b/>
        </w:rPr>
      </w:pPr>
    </w:p>
    <w:sectPr w:rsidR="00AD1E57" w:rsidRPr="00AD1E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642BF"/>
    <w:multiLevelType w:val="hybridMultilevel"/>
    <w:tmpl w:val="CC66EEA6"/>
    <w:lvl w:ilvl="0" w:tplc="C5026F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93B68"/>
    <w:multiLevelType w:val="hybridMultilevel"/>
    <w:tmpl w:val="A6C8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F0083"/>
    <w:multiLevelType w:val="hybridMultilevel"/>
    <w:tmpl w:val="88D8267C"/>
    <w:lvl w:ilvl="0" w:tplc="E4E23DA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6DC1E3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41C6E8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A0EB57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0CEC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0C4A1C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69C81D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264CD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230CA8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29CE080F"/>
    <w:multiLevelType w:val="hybridMultilevel"/>
    <w:tmpl w:val="B2167780"/>
    <w:lvl w:ilvl="0" w:tplc="C5026F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B7351"/>
    <w:multiLevelType w:val="hybridMultilevel"/>
    <w:tmpl w:val="78E66D9A"/>
    <w:lvl w:ilvl="0" w:tplc="C5026F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9E316B"/>
    <w:multiLevelType w:val="hybridMultilevel"/>
    <w:tmpl w:val="3FF4D3BA"/>
    <w:lvl w:ilvl="0" w:tplc="05D8764A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310A4FE"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3EC0BC42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9564424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94A87614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64BAA148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D1621C68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96EE912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E7B003CE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B9156D6"/>
    <w:multiLevelType w:val="hybridMultilevel"/>
    <w:tmpl w:val="0BAAFBFE"/>
    <w:lvl w:ilvl="0" w:tplc="C5026F7A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9846592"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37A471E"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78E616A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8748F1E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7BC8D2C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78A0D0C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B540082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CA189F78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436FE0"/>
    <w:multiLevelType w:val="hybridMultilevel"/>
    <w:tmpl w:val="84FC34F4"/>
    <w:lvl w:ilvl="0" w:tplc="C5026F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B01108"/>
    <w:multiLevelType w:val="hybridMultilevel"/>
    <w:tmpl w:val="353EF76E"/>
    <w:lvl w:ilvl="0" w:tplc="C5026F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7E6E7E"/>
    <w:multiLevelType w:val="hybridMultilevel"/>
    <w:tmpl w:val="6DB8B782"/>
    <w:lvl w:ilvl="0" w:tplc="C5026F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9"/>
  </w:num>
  <w:num w:numId="7">
    <w:abstractNumId w:val="4"/>
  </w:num>
  <w:num w:numId="8">
    <w:abstractNumId w:val="7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t7Q0MTY1NTQyMTRS0lEKTi0uzszPAykwrAUAFNEloiwAAAA="/>
  </w:docVars>
  <w:rsids>
    <w:rsidRoot w:val="00D121FA"/>
    <w:rsid w:val="00031AFF"/>
    <w:rsid w:val="00065156"/>
    <w:rsid w:val="002469DE"/>
    <w:rsid w:val="00395B7D"/>
    <w:rsid w:val="0043489B"/>
    <w:rsid w:val="0054116A"/>
    <w:rsid w:val="0083774C"/>
    <w:rsid w:val="00AD1E57"/>
    <w:rsid w:val="00B71744"/>
    <w:rsid w:val="00CC146A"/>
    <w:rsid w:val="00D121FA"/>
    <w:rsid w:val="00FF5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F52AF"/>
  <w15:chartTrackingRefBased/>
  <w15:docId w15:val="{C82336AA-A216-4111-8E1B-BEC858726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21F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1FA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D121F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895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7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Denver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Felicia</dc:creator>
  <cp:keywords/>
  <dc:description/>
  <cp:lastModifiedBy>Yousif, Isra E</cp:lastModifiedBy>
  <cp:revision>3</cp:revision>
  <dcterms:created xsi:type="dcterms:W3CDTF">2020-02-06T16:30:00Z</dcterms:created>
  <dcterms:modified xsi:type="dcterms:W3CDTF">2020-02-06T16:31:00Z</dcterms:modified>
</cp:coreProperties>
</file>